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5A165A2E"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w:t>
      </w:r>
      <w:r w:rsidR="0072571C">
        <w:rPr>
          <w:rFonts w:ascii="Gotham Light" w:hAnsi="Gotham Light" w:cs="Arial"/>
          <w:sz w:val="18"/>
          <w:szCs w:val="18"/>
        </w:rPr>
        <w:t>l</w:t>
      </w:r>
      <w:r w:rsidR="009D348D">
        <w:rPr>
          <w:rFonts w:ascii="Gotham Light" w:hAnsi="Gotham Light" w:cs="Arial"/>
          <w:sz w:val="18"/>
          <w:szCs w:val="18"/>
        </w:rPr>
        <w:t xml:space="preserve"> </w:t>
      </w:r>
      <w:r w:rsidR="0072571C">
        <w:rPr>
          <w:rFonts w:ascii="Gotham Light" w:hAnsi="Gotham Light" w:cs="Arial"/>
          <w:color w:val="FA4616"/>
          <w:sz w:val="18"/>
          <w:szCs w:val="18"/>
        </w:rPr>
        <w:t>Change 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912336">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0072571C">
        <w:rPr>
          <w:rFonts w:ascii="Gotham Light" w:hAnsi="Gotham Light" w:cs="Arial"/>
          <w:noProof/>
          <w:color w:val="FA4616"/>
          <w:sz w:val="18"/>
          <w:szCs w:val="18"/>
        </w:rPr>
        <w:t>2022</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2716B8B"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w:t>
      </w:r>
      <w:r w:rsidR="0064019E">
        <w:rPr>
          <w:rFonts w:ascii="Gotham Light" w:hAnsi="Gotham Light" w:cs="Arial"/>
          <w:color w:val="4C4C4C"/>
          <w:sz w:val="18"/>
          <w:szCs w:val="18"/>
        </w:rPr>
        <w:t>A</w:t>
      </w:r>
    </w:p>
    <w:p w14:paraId="50ACBAF6" w14:textId="65D6644A"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9D348D">
        <w:rPr>
          <w:rFonts w:ascii="Gotham Light" w:hAnsi="Gotham Light" w:cs="Arial"/>
          <w:noProof/>
          <w:sz w:val="18"/>
          <w:szCs w:val="18"/>
        </w:rPr>
        <w:t>2.</w:t>
      </w:r>
      <w:r w:rsidR="0064019E">
        <w:rPr>
          <w:rFonts w:ascii="Gotham Light" w:hAnsi="Gotham Light" w:cs="Arial"/>
          <w:noProof/>
          <w:sz w:val="18"/>
          <w:szCs w:val="18"/>
        </w:rPr>
        <w:t>4</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4D53EBFC"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w:t>
      </w:r>
      <w:r w:rsidR="0072571C">
        <w:rPr>
          <w:rFonts w:ascii="Gotham Light" w:hAnsi="Gotham Light" w:cs="Arial"/>
          <w:sz w:val="18"/>
          <w:szCs w:val="18"/>
        </w:rPr>
        <w:t>l</w:t>
      </w:r>
      <w:r w:rsidR="00BA0043" w:rsidRPr="005461A7">
        <w:rPr>
          <w:rFonts w:ascii="Gotham Light" w:hAnsi="Gotham Light" w:cs="Arial"/>
          <w:sz w:val="18"/>
          <w:szCs w:val="18"/>
        </w:rPr>
        <w:t xml:space="preserve"> </w:t>
      </w:r>
      <w:r w:rsidR="0072571C">
        <w:rPr>
          <w:rFonts w:ascii="Gotham Light" w:hAnsi="Gotham Light" w:cs="Arial"/>
          <w:noProof/>
          <w:color w:val="FA4616"/>
          <w:sz w:val="18"/>
          <w:szCs w:val="18"/>
        </w:rPr>
        <w:t>Change Management</w:t>
      </w:r>
      <w:r w:rsidR="00BA0043" w:rsidRPr="00F91832">
        <w:rPr>
          <w:rFonts w:ascii="Gotham Light" w:hAnsi="Gotham Light" w:cs="Arial"/>
          <w:color w:val="FA4616"/>
          <w:sz w:val="18"/>
          <w:szCs w:val="18"/>
        </w:rPr>
        <w:t xml:space="preserve">, edizione </w:t>
      </w:r>
      <w:r w:rsidR="00912336">
        <w:rPr>
          <w:rFonts w:ascii="Gotham Light" w:hAnsi="Gotham Light" w:cs="Arial"/>
          <w:color w:val="FA4616"/>
          <w:sz w:val="18"/>
          <w:szCs w:val="18"/>
        </w:rPr>
        <w:t>I</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anno</w:t>
      </w:r>
      <w:r w:rsidR="00912336">
        <w:rPr>
          <w:rFonts w:ascii="Gotham Light" w:hAnsi="Gotham Light" w:cs="Arial"/>
          <w:color w:val="FA4616"/>
          <w:sz w:val="18"/>
          <w:szCs w:val="18"/>
        </w:rPr>
        <w:t xml:space="preserve"> </w:t>
      </w:r>
      <w:r w:rsidR="0072571C">
        <w:rPr>
          <w:rFonts w:ascii="Gotham Light" w:hAnsi="Gotham Light" w:cs="Arial"/>
          <w:noProof/>
          <w:color w:val="FA4616"/>
          <w:sz w:val="18"/>
          <w:szCs w:val="18"/>
        </w:rPr>
        <w:t>2022</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6217C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6217C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6217CB"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3D0EB" w14:textId="77777777" w:rsidR="006217CB" w:rsidRDefault="006217CB" w:rsidP="00A63F45">
      <w:r>
        <w:separator/>
      </w:r>
    </w:p>
  </w:endnote>
  <w:endnote w:type="continuationSeparator" w:id="0">
    <w:p w14:paraId="19153AEA" w14:textId="77777777" w:rsidR="006217CB" w:rsidRDefault="006217CB" w:rsidP="00A63F45">
      <w:r>
        <w:continuationSeparator/>
      </w:r>
    </w:p>
  </w:endnote>
  <w:endnote w:type="continuationNotice" w:id="1">
    <w:p w14:paraId="367E3FAD" w14:textId="77777777" w:rsidR="006217CB" w:rsidRDefault="006217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B31A2" w14:textId="77777777" w:rsidR="006217CB" w:rsidRDefault="006217CB" w:rsidP="00A63F45">
      <w:r>
        <w:separator/>
      </w:r>
    </w:p>
  </w:footnote>
  <w:footnote w:type="continuationSeparator" w:id="0">
    <w:p w14:paraId="302B84D6" w14:textId="77777777" w:rsidR="006217CB" w:rsidRDefault="006217CB" w:rsidP="00A63F45">
      <w:r>
        <w:continuationSeparator/>
      </w:r>
    </w:p>
  </w:footnote>
  <w:footnote w:type="continuationNotice" w:id="1">
    <w:p w14:paraId="14CF9EFA" w14:textId="77777777" w:rsidR="006217CB" w:rsidRDefault="006217C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1yG2TOTHO86ml8ecJhV2vdCblS0H3wuPW1+CIx2F40BT25OEEkvW9+foxkxJV+lf7qzhZVx6fKDCoLh24S2hbg==" w:salt="MRvT7xwRUmfM51fFPY/Rq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AyNjQztDA0tzBV0lEKTi0uzszPAykwrAUA2KwuXSwAAAA="/>
  </w:docVars>
  <w:rsids>
    <w:rsidRoot w:val="00B06B7F"/>
    <w:rsid w:val="00040F99"/>
    <w:rsid w:val="00047EDD"/>
    <w:rsid w:val="001E483E"/>
    <w:rsid w:val="0023315C"/>
    <w:rsid w:val="00247C35"/>
    <w:rsid w:val="00285496"/>
    <w:rsid w:val="002B4CAB"/>
    <w:rsid w:val="002C5DE9"/>
    <w:rsid w:val="002F5CE4"/>
    <w:rsid w:val="00305D4C"/>
    <w:rsid w:val="00391EB7"/>
    <w:rsid w:val="004072B0"/>
    <w:rsid w:val="00435A14"/>
    <w:rsid w:val="00466EE6"/>
    <w:rsid w:val="0049529D"/>
    <w:rsid w:val="00500083"/>
    <w:rsid w:val="005461A7"/>
    <w:rsid w:val="0054757F"/>
    <w:rsid w:val="005631CE"/>
    <w:rsid w:val="005847D9"/>
    <w:rsid w:val="00585B16"/>
    <w:rsid w:val="005A2347"/>
    <w:rsid w:val="005A3E95"/>
    <w:rsid w:val="005D3DCB"/>
    <w:rsid w:val="006217CB"/>
    <w:rsid w:val="0064019E"/>
    <w:rsid w:val="00652A59"/>
    <w:rsid w:val="00690F3D"/>
    <w:rsid w:val="006F6CD5"/>
    <w:rsid w:val="0072571C"/>
    <w:rsid w:val="0078385D"/>
    <w:rsid w:val="0082736A"/>
    <w:rsid w:val="008F0341"/>
    <w:rsid w:val="00912336"/>
    <w:rsid w:val="0095481A"/>
    <w:rsid w:val="009569E3"/>
    <w:rsid w:val="00957983"/>
    <w:rsid w:val="009608E1"/>
    <w:rsid w:val="00964DF0"/>
    <w:rsid w:val="009D348D"/>
    <w:rsid w:val="00A221A8"/>
    <w:rsid w:val="00A37CC5"/>
    <w:rsid w:val="00A45DD6"/>
    <w:rsid w:val="00A63F45"/>
    <w:rsid w:val="00AA6568"/>
    <w:rsid w:val="00AE408E"/>
    <w:rsid w:val="00B0684A"/>
    <w:rsid w:val="00B06B7F"/>
    <w:rsid w:val="00B2687B"/>
    <w:rsid w:val="00B5292F"/>
    <w:rsid w:val="00B71C71"/>
    <w:rsid w:val="00BA0043"/>
    <w:rsid w:val="00BD527E"/>
    <w:rsid w:val="00C4683D"/>
    <w:rsid w:val="00C6363B"/>
    <w:rsid w:val="00C81C0C"/>
    <w:rsid w:val="00C96617"/>
    <w:rsid w:val="00D078D5"/>
    <w:rsid w:val="00D3098E"/>
    <w:rsid w:val="00E7306B"/>
    <w:rsid w:val="00F60F26"/>
    <w:rsid w:val="00F91832"/>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1A66B2"/>
    <w:rsid w:val="00216676"/>
    <w:rsid w:val="003152F8"/>
    <w:rsid w:val="00360360"/>
    <w:rsid w:val="00443794"/>
    <w:rsid w:val="005D371B"/>
    <w:rsid w:val="006D2367"/>
    <w:rsid w:val="007B504A"/>
    <w:rsid w:val="007F2F08"/>
    <w:rsid w:val="00802540"/>
    <w:rsid w:val="00C54B72"/>
    <w:rsid w:val="00DF551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2.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3.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689650-5FB3-4416-8632-61A1354D02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4535</Words>
  <Characters>25855</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30</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2</cp:revision>
  <cp:lastPrinted>2019-11-12T23:03:00Z</cp:lastPrinted>
  <dcterms:created xsi:type="dcterms:W3CDTF">2019-11-13T19:00:00Z</dcterms:created>
  <dcterms:modified xsi:type="dcterms:W3CDTF">2022-04-1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